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940695" w14:textId="0A15DF0C" w:rsidR="00B14261" w:rsidRPr="00CA767E" w:rsidRDefault="00180C24" w:rsidP="00BC6A1F">
      <w:pPr>
        <w:pStyle w:val="Heading1"/>
        <w:rPr>
          <w:rFonts w:ascii="Arial" w:hAnsi="Arial" w:cs="Arial"/>
          <w:b/>
        </w:rPr>
      </w:pPr>
      <w:r w:rsidRPr="00CA767E">
        <w:rPr>
          <w:rFonts w:ascii="Arial" w:hAnsi="Arial" w:cs="Arial"/>
          <w:b/>
        </w:rPr>
        <w:t>Parental C</w:t>
      </w:r>
      <w:r w:rsidR="00B14261" w:rsidRPr="00CA767E">
        <w:rPr>
          <w:rFonts w:ascii="Arial" w:hAnsi="Arial" w:cs="Arial"/>
          <w:b/>
        </w:rPr>
        <w:t xml:space="preserve">onsent </w:t>
      </w:r>
      <w:r w:rsidRPr="00CA767E">
        <w:rPr>
          <w:rFonts w:ascii="Arial" w:hAnsi="Arial" w:cs="Arial"/>
          <w:b/>
        </w:rPr>
        <w:t>F</w:t>
      </w:r>
      <w:r w:rsidR="00B14261" w:rsidRPr="00CA767E">
        <w:rPr>
          <w:rFonts w:ascii="Arial" w:hAnsi="Arial" w:cs="Arial"/>
          <w:b/>
        </w:rPr>
        <w:t>orm</w:t>
      </w:r>
    </w:p>
    <w:p w14:paraId="05940696" w14:textId="77777777" w:rsidR="00FC6618" w:rsidRPr="00CA767E" w:rsidRDefault="00FC6618" w:rsidP="00BC6A1F">
      <w:pPr>
        <w:pStyle w:val="Heading2"/>
        <w:rPr>
          <w:rFonts w:ascii="Arial" w:hAnsi="Arial" w:cs="Arial"/>
          <w:b/>
        </w:rPr>
      </w:pPr>
      <w:r w:rsidRPr="00CA767E">
        <w:rPr>
          <w:rFonts w:ascii="Arial" w:hAnsi="Arial" w:cs="Arial"/>
          <w:b/>
        </w:rPr>
        <w:t>Administration of medic</w:t>
      </w:r>
      <w:r w:rsidR="00657637">
        <w:rPr>
          <w:rFonts w:ascii="Arial" w:hAnsi="Arial" w:cs="Arial"/>
          <w:b/>
        </w:rPr>
        <w:t>ines</w:t>
      </w:r>
      <w:r w:rsidRPr="00CA767E">
        <w:rPr>
          <w:rFonts w:ascii="Arial" w:hAnsi="Arial" w:cs="Arial"/>
          <w:b/>
        </w:rPr>
        <w:t xml:space="preserve"> </w:t>
      </w:r>
    </w:p>
    <w:p w14:paraId="05940698" w14:textId="53D68783" w:rsidR="00FC6618" w:rsidRPr="00FC6618" w:rsidRDefault="001E1358" w:rsidP="00161E3E">
      <w:pPr>
        <w:rPr>
          <w:rFonts w:cstheme="minorHAnsi"/>
          <w:sz w:val="20"/>
          <w:szCs w:val="20"/>
        </w:rPr>
      </w:pPr>
      <w:r w:rsidRPr="00CA767E">
        <w:rPr>
          <w:rFonts w:ascii="Arial" w:hAnsi="Arial" w:cs="Arial"/>
          <w:sz w:val="20"/>
          <w:szCs w:val="20"/>
        </w:rPr>
        <w:t xml:space="preserve">Our Administration of Medicine Policy states that </w:t>
      </w:r>
      <w:r w:rsidR="00161E3E">
        <w:rPr>
          <w:rFonts w:ascii="Arial" w:hAnsi="Arial" w:cs="Arial"/>
          <w:sz w:val="20"/>
          <w:szCs w:val="20"/>
        </w:rPr>
        <w:t>Creech St Michael C of E Primary School</w:t>
      </w:r>
      <w:r w:rsidRPr="00CA767E">
        <w:rPr>
          <w:rFonts w:ascii="Arial" w:hAnsi="Arial" w:cs="Arial"/>
          <w:sz w:val="20"/>
          <w:szCs w:val="20"/>
        </w:rPr>
        <w:t xml:space="preserve"> </w:t>
      </w:r>
      <w:r w:rsidRPr="00161E3E">
        <w:rPr>
          <w:rFonts w:ascii="Arial" w:hAnsi="Arial" w:cs="Arial"/>
          <w:b/>
          <w:sz w:val="20"/>
          <w:szCs w:val="20"/>
          <w:u w:val="single"/>
        </w:rPr>
        <w:t>can</w:t>
      </w:r>
      <w:r w:rsidR="00FC6618" w:rsidRPr="00161E3E">
        <w:rPr>
          <w:rFonts w:ascii="Arial" w:hAnsi="Arial" w:cs="Arial"/>
          <w:b/>
          <w:sz w:val="20"/>
          <w:szCs w:val="20"/>
          <w:u w:val="single"/>
        </w:rPr>
        <w:t>not</w:t>
      </w:r>
      <w:r w:rsidR="00FC6618" w:rsidRPr="00CA767E">
        <w:rPr>
          <w:rFonts w:ascii="Arial" w:hAnsi="Arial" w:cs="Arial"/>
          <w:b/>
          <w:sz w:val="20"/>
          <w:szCs w:val="20"/>
        </w:rPr>
        <w:t xml:space="preserve"> </w:t>
      </w:r>
      <w:r w:rsidR="00FC6618" w:rsidRPr="00CA767E">
        <w:rPr>
          <w:rFonts w:ascii="Arial" w:hAnsi="Arial" w:cs="Arial"/>
          <w:sz w:val="20"/>
          <w:szCs w:val="20"/>
        </w:rPr>
        <w:t>give your child medicine unless you complete and sign this form</w:t>
      </w:r>
      <w:r w:rsidRPr="00CA767E">
        <w:rPr>
          <w:rFonts w:ascii="Arial" w:hAnsi="Arial" w:cs="Arial"/>
          <w:sz w:val="20"/>
          <w:szCs w:val="20"/>
        </w:rPr>
        <w:t xml:space="preserve">.  Please do not hesitate to ask the office staff for help and/or clarification. </w:t>
      </w:r>
      <w:r w:rsidR="00FC6618" w:rsidRPr="00CA767E">
        <w:rPr>
          <w:rFonts w:ascii="Arial" w:hAnsi="Arial" w:cs="Arial"/>
          <w:sz w:val="20"/>
          <w:szCs w:val="20"/>
        </w:rPr>
        <w:t xml:space="preserve"> </w:t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4099"/>
        <w:gridCol w:w="884"/>
        <w:gridCol w:w="884"/>
        <w:gridCol w:w="884"/>
        <w:gridCol w:w="3172"/>
      </w:tblGrid>
      <w:tr w:rsidR="00FC6618" w:rsidRPr="00CA767E" w14:paraId="0594069C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99" w14:textId="77777777" w:rsidR="003C6741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 xml:space="preserve">Date </w:t>
            </w:r>
          </w:p>
          <w:p w14:paraId="0594069A" w14:textId="77777777" w:rsidR="003827FE" w:rsidRPr="00CA767E" w:rsidRDefault="003C6741" w:rsidP="003C67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Please include a date for review if required - t</w:t>
            </w:r>
            <w:r w:rsidR="003827FE" w:rsidRPr="00CA767E">
              <w:rPr>
                <w:rFonts w:ascii="Arial" w:hAnsi="Arial" w:cs="Arial"/>
                <w:sz w:val="20"/>
                <w:szCs w:val="20"/>
              </w:rPr>
              <w:t>his should be annual or when medical needs change</w:t>
            </w:r>
            <w:r w:rsidR="00E97F9C" w:rsidRPr="00CA767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9B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6618" w:rsidRPr="00CA767E" w14:paraId="0594069F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9D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Name of school/setting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9E" w14:textId="36C7041B" w:rsidR="00FC6618" w:rsidRPr="00CA767E" w:rsidRDefault="00161E3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reech St Michael C of E Primary School</w:t>
            </w:r>
          </w:p>
        </w:tc>
      </w:tr>
      <w:tr w:rsidR="00FC6618" w:rsidRPr="00CA767E" w14:paraId="059406A2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A0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Name of child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A1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6618" w:rsidRPr="00CA767E" w14:paraId="059406A8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A3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Date of birth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A4" w14:textId="77777777" w:rsidR="00FC6618" w:rsidRPr="00CA767E" w:rsidRDefault="00FC66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A5" w14:textId="77777777" w:rsidR="00FC6618" w:rsidRPr="00CA767E" w:rsidRDefault="00FC66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A6" w14:textId="77777777" w:rsidR="00FC6618" w:rsidRPr="00CA767E" w:rsidRDefault="00FC66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A7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6618" w:rsidRPr="00CA767E" w14:paraId="059406AB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A9" w14:textId="22BB9B8E" w:rsidR="00FC6618" w:rsidRPr="00CA767E" w:rsidRDefault="004C2475" w:rsidP="001E13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ass Name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AA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6618" w:rsidRPr="00CA767E" w14:paraId="059406AE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AC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Medical condition or illness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AD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6618" w:rsidRPr="00CA767E" w14:paraId="059406B2" w14:textId="77777777" w:rsidTr="001847D8">
        <w:tc>
          <w:tcPr>
            <w:tcW w:w="4099" w:type="dxa"/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AF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59406B0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A767E">
              <w:rPr>
                <w:rFonts w:ascii="Arial" w:hAnsi="Arial" w:cs="Arial"/>
                <w:b/>
                <w:bCs/>
                <w:sz w:val="20"/>
                <w:szCs w:val="20"/>
              </w:rPr>
              <w:t>Medicine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B1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C6618" w:rsidRPr="00CA767E" w14:paraId="059406B7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B3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Name/type of medicine</w:t>
            </w:r>
          </w:p>
          <w:p w14:paraId="059406B4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A767E">
              <w:rPr>
                <w:rFonts w:ascii="Arial" w:hAnsi="Arial" w:cs="Arial"/>
                <w:i/>
                <w:iCs/>
                <w:sz w:val="20"/>
                <w:szCs w:val="20"/>
              </w:rPr>
              <w:t>(as described on the container)</w:t>
            </w:r>
          </w:p>
          <w:p w14:paraId="059406B5" w14:textId="77777777" w:rsidR="00BD18F1" w:rsidRPr="00CA767E" w:rsidRDefault="00BD18F1">
            <w:pPr>
              <w:spacing w:after="0" w:line="240" w:lineRule="auto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B6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6618" w:rsidRPr="00CA767E" w14:paraId="059406BD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B8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Expiry date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B9" w14:textId="77777777" w:rsidR="00FC6618" w:rsidRPr="00CA767E" w:rsidRDefault="00FC66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BA" w14:textId="77777777" w:rsidR="00FC6618" w:rsidRPr="00CA767E" w:rsidRDefault="00FC66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BB" w14:textId="77777777" w:rsidR="00FC6618" w:rsidRPr="00CA767E" w:rsidRDefault="00FC66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BC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6618" w:rsidRPr="00CA767E" w14:paraId="059406C0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BE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Dosage and method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BF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6618" w:rsidRPr="00CA767E" w14:paraId="059406C3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C1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Timing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C2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6618" w:rsidRPr="00CA767E" w14:paraId="059406C6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C4" w14:textId="2EC31D04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Special precautions/other instructions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C5" w14:textId="2C408624" w:rsidR="00FC6618" w:rsidRPr="00CA767E" w:rsidRDefault="00161E3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Store in fridge?  Y / N</w:t>
            </w:r>
          </w:p>
        </w:tc>
      </w:tr>
      <w:tr w:rsidR="00FC6618" w:rsidRPr="00CA767E" w14:paraId="059406C9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C7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Are there any side effects that the school/setting needs to know about?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C8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6618" w:rsidRPr="00CA767E" w14:paraId="059406CC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CA" w14:textId="77777777" w:rsidR="00FC6618" w:rsidRPr="00CA767E" w:rsidRDefault="00FC6618" w:rsidP="00BA6A9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 xml:space="preserve">Self-administration – </w:t>
            </w:r>
            <w:r w:rsidR="0091348E" w:rsidRPr="00CA767E">
              <w:rPr>
                <w:rFonts w:ascii="Arial" w:hAnsi="Arial" w:cs="Arial"/>
                <w:sz w:val="20"/>
                <w:szCs w:val="20"/>
              </w:rPr>
              <w:t>Y</w:t>
            </w:r>
            <w:r w:rsidR="00BA6A9A" w:rsidRPr="00CA767E">
              <w:rPr>
                <w:rFonts w:ascii="Arial" w:hAnsi="Arial" w:cs="Arial"/>
                <w:sz w:val="20"/>
                <w:szCs w:val="20"/>
              </w:rPr>
              <w:t>es or No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CB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6618" w:rsidRPr="00CA767E" w14:paraId="059406CF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CD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Procedures to take in an emergency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CE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6618" w:rsidRPr="00CA767E" w14:paraId="059406D3" w14:textId="77777777" w:rsidTr="001847D8">
        <w:tc>
          <w:tcPr>
            <w:tcW w:w="9923" w:type="dxa"/>
            <w:gridSpan w:val="5"/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D0" w14:textId="5ED2B0D3" w:rsidR="00FC6618" w:rsidRPr="00161E3E" w:rsidRDefault="00FC6618" w:rsidP="00161E3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161E3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NB: Medicines must be in the original container as dispensed by the pharmacy</w:t>
            </w:r>
            <w:r w:rsidR="00161E3E" w:rsidRPr="00161E3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. Medication must be labelled with the child’s name.</w:t>
            </w:r>
          </w:p>
          <w:p w14:paraId="059406D1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59406D2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A767E">
              <w:rPr>
                <w:rFonts w:ascii="Arial" w:hAnsi="Arial" w:cs="Arial"/>
                <w:b/>
                <w:bCs/>
                <w:sz w:val="20"/>
                <w:szCs w:val="20"/>
              </w:rPr>
              <w:t>Contact Details</w:t>
            </w:r>
          </w:p>
        </w:tc>
      </w:tr>
      <w:tr w:rsidR="00FC6618" w:rsidRPr="00CA767E" w14:paraId="059406D6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D4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D5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6618" w:rsidRPr="00CA767E" w14:paraId="059406D9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D7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Daytime telephone no.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D8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6618" w:rsidRPr="00CA767E" w14:paraId="059406DC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DA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Relationship to child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DB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6618" w:rsidRPr="00CA767E" w14:paraId="059406DF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DD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Address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DE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6618" w:rsidRPr="00CA767E" w14:paraId="059406E2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E0" w14:textId="77777777" w:rsidR="00FC6618" w:rsidRPr="00CA767E" w:rsidRDefault="00FC66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I understand that I must deliver the medicine personally to</w:t>
            </w:r>
            <w:r w:rsidR="003827FE" w:rsidRPr="00CA767E">
              <w:rPr>
                <w:rFonts w:ascii="Arial" w:hAnsi="Arial" w:cs="Arial"/>
                <w:sz w:val="20"/>
                <w:szCs w:val="20"/>
              </w:rPr>
              <w:t xml:space="preserve"> the following members of staff 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E1" w14:textId="77777777" w:rsidR="00FC6618" w:rsidRPr="00CA767E" w:rsidRDefault="001E13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67E">
              <w:rPr>
                <w:rFonts w:ascii="Arial" w:hAnsi="Arial" w:cs="Arial"/>
                <w:sz w:val="20"/>
                <w:szCs w:val="20"/>
              </w:rPr>
              <w:t>The school office</w:t>
            </w:r>
            <w:r w:rsidR="00BA6A9A" w:rsidRPr="00CA767E">
              <w:rPr>
                <w:rFonts w:ascii="Arial" w:hAnsi="Arial" w:cs="Arial"/>
                <w:sz w:val="20"/>
                <w:szCs w:val="20"/>
              </w:rPr>
              <w:t xml:space="preserve"> staff </w:t>
            </w:r>
          </w:p>
        </w:tc>
      </w:tr>
    </w:tbl>
    <w:p w14:paraId="059406E3" w14:textId="77777777" w:rsidR="00FC6618" w:rsidRPr="00CA767E" w:rsidRDefault="00FC6618" w:rsidP="00FC661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59406E4" w14:textId="228D58B9" w:rsidR="00FC6618" w:rsidRPr="00CA767E" w:rsidRDefault="00FC6618" w:rsidP="00FC6618">
      <w:pPr>
        <w:rPr>
          <w:rFonts w:ascii="Arial" w:hAnsi="Arial" w:cs="Arial"/>
          <w:sz w:val="20"/>
          <w:szCs w:val="20"/>
        </w:rPr>
      </w:pPr>
      <w:r w:rsidRPr="00CA767E">
        <w:rPr>
          <w:rFonts w:ascii="Arial" w:hAnsi="Arial" w:cs="Arial"/>
          <w:sz w:val="20"/>
          <w:szCs w:val="20"/>
        </w:rPr>
        <w:t xml:space="preserve">The above information is, to the best of my knowledge, accurate at the time of writing and I give consent </w:t>
      </w:r>
      <w:r w:rsidR="00CA767E">
        <w:rPr>
          <w:rFonts w:ascii="Arial" w:hAnsi="Arial" w:cs="Arial"/>
          <w:sz w:val="20"/>
          <w:szCs w:val="20"/>
        </w:rPr>
        <w:t>for</w:t>
      </w:r>
      <w:r w:rsidRPr="00CA767E">
        <w:rPr>
          <w:rFonts w:ascii="Arial" w:hAnsi="Arial" w:cs="Arial"/>
          <w:sz w:val="20"/>
          <w:szCs w:val="20"/>
        </w:rPr>
        <w:t xml:space="preserve"> </w:t>
      </w:r>
      <w:r w:rsidR="00161E3E">
        <w:rPr>
          <w:rFonts w:ascii="Arial" w:hAnsi="Arial" w:cs="Arial"/>
          <w:sz w:val="20"/>
          <w:szCs w:val="20"/>
        </w:rPr>
        <w:t>Creech St Michael C of E Primary School</w:t>
      </w:r>
      <w:r w:rsidR="00161E3E" w:rsidRPr="00CA767E">
        <w:rPr>
          <w:rFonts w:ascii="Arial" w:hAnsi="Arial" w:cs="Arial"/>
          <w:sz w:val="20"/>
          <w:szCs w:val="20"/>
        </w:rPr>
        <w:t xml:space="preserve"> </w:t>
      </w:r>
      <w:r w:rsidRPr="00CA767E">
        <w:rPr>
          <w:rFonts w:ascii="Arial" w:hAnsi="Arial" w:cs="Arial"/>
          <w:sz w:val="20"/>
          <w:szCs w:val="20"/>
        </w:rPr>
        <w:t xml:space="preserve">staff </w:t>
      </w:r>
      <w:r w:rsidR="00CA767E">
        <w:rPr>
          <w:rFonts w:ascii="Arial" w:hAnsi="Arial" w:cs="Arial"/>
          <w:sz w:val="20"/>
          <w:szCs w:val="20"/>
        </w:rPr>
        <w:t xml:space="preserve">to </w:t>
      </w:r>
      <w:r w:rsidRPr="00CA767E">
        <w:rPr>
          <w:rFonts w:ascii="Arial" w:hAnsi="Arial" w:cs="Arial"/>
          <w:sz w:val="20"/>
          <w:szCs w:val="20"/>
        </w:rPr>
        <w:t>administer</w:t>
      </w:r>
      <w:r w:rsidR="00CA767E">
        <w:rPr>
          <w:rFonts w:ascii="Arial" w:hAnsi="Arial" w:cs="Arial"/>
          <w:sz w:val="20"/>
          <w:szCs w:val="20"/>
        </w:rPr>
        <w:t xml:space="preserve"> medicine in accordance with their</w:t>
      </w:r>
      <w:r w:rsidRPr="00CA767E">
        <w:rPr>
          <w:rFonts w:ascii="Arial" w:hAnsi="Arial" w:cs="Arial"/>
          <w:sz w:val="20"/>
          <w:szCs w:val="20"/>
        </w:rPr>
        <w:t xml:space="preserve"> policy</w:t>
      </w:r>
      <w:r w:rsidR="003C7F7F">
        <w:rPr>
          <w:rFonts w:ascii="Arial" w:hAnsi="Arial" w:cs="Arial"/>
          <w:sz w:val="20"/>
          <w:szCs w:val="20"/>
        </w:rPr>
        <w:t xml:space="preserve"> which covers</w:t>
      </w:r>
      <w:r w:rsidR="002D6C19">
        <w:rPr>
          <w:rFonts w:ascii="Arial" w:hAnsi="Arial" w:cs="Arial"/>
          <w:sz w:val="20"/>
          <w:szCs w:val="20"/>
        </w:rPr>
        <w:t xml:space="preserve"> on and off site activities</w:t>
      </w:r>
      <w:r w:rsidRPr="00CA767E">
        <w:rPr>
          <w:rFonts w:ascii="Arial" w:hAnsi="Arial" w:cs="Arial"/>
          <w:sz w:val="20"/>
          <w:szCs w:val="20"/>
        </w:rPr>
        <w:t>. I will inform</w:t>
      </w:r>
      <w:r w:rsidR="00CA767E">
        <w:rPr>
          <w:rFonts w:ascii="Arial" w:hAnsi="Arial" w:cs="Arial"/>
          <w:sz w:val="20"/>
          <w:szCs w:val="20"/>
        </w:rPr>
        <w:t xml:space="preserve"> </w:t>
      </w:r>
      <w:r w:rsidR="00161E3E">
        <w:rPr>
          <w:rFonts w:ascii="Arial" w:hAnsi="Arial" w:cs="Arial"/>
          <w:sz w:val="20"/>
          <w:szCs w:val="20"/>
        </w:rPr>
        <w:t>Creech St Michael C of E Primary School</w:t>
      </w:r>
      <w:r w:rsidR="00161E3E" w:rsidRPr="00CA767E">
        <w:rPr>
          <w:rFonts w:ascii="Arial" w:hAnsi="Arial" w:cs="Arial"/>
          <w:sz w:val="20"/>
          <w:szCs w:val="20"/>
        </w:rPr>
        <w:t xml:space="preserve"> </w:t>
      </w:r>
      <w:r w:rsidRPr="00CA767E">
        <w:rPr>
          <w:rFonts w:ascii="Arial" w:hAnsi="Arial" w:cs="Arial"/>
          <w:sz w:val="20"/>
          <w:szCs w:val="20"/>
        </w:rPr>
        <w:t>immediately, in writing, if there is any change in dosage or frequency of the medication or if the medicine is stopped.</w:t>
      </w:r>
      <w:r w:rsidR="003827FE" w:rsidRPr="00CA767E">
        <w:rPr>
          <w:rFonts w:ascii="Arial" w:hAnsi="Arial" w:cs="Arial"/>
          <w:sz w:val="20"/>
          <w:szCs w:val="20"/>
        </w:rPr>
        <w:t xml:space="preserve"> </w:t>
      </w:r>
      <w:r w:rsidR="003C7F7F">
        <w:rPr>
          <w:rFonts w:ascii="Arial" w:hAnsi="Arial" w:cs="Arial"/>
          <w:sz w:val="20"/>
          <w:szCs w:val="20"/>
        </w:rPr>
        <w:t>I understand that m</w:t>
      </w:r>
      <w:r w:rsidR="003827FE" w:rsidRPr="00CA767E">
        <w:rPr>
          <w:rFonts w:ascii="Arial" w:hAnsi="Arial" w:cs="Arial"/>
          <w:sz w:val="20"/>
          <w:szCs w:val="20"/>
        </w:rPr>
        <w:t>edication should be in date, labelled and in the original packaging, including instructions for administration, dosage and storage. I understand that I should supply and dispose of any medication that</w:t>
      </w:r>
      <w:r w:rsidR="00CA767E">
        <w:rPr>
          <w:rFonts w:ascii="Arial" w:hAnsi="Arial" w:cs="Arial"/>
          <w:sz w:val="20"/>
          <w:szCs w:val="20"/>
        </w:rPr>
        <w:t xml:space="preserve"> </w:t>
      </w:r>
      <w:r w:rsidR="00161E3E">
        <w:rPr>
          <w:rFonts w:ascii="Arial" w:hAnsi="Arial" w:cs="Arial"/>
          <w:sz w:val="20"/>
          <w:szCs w:val="20"/>
        </w:rPr>
        <w:t>Creech St Michael C of E Primary School</w:t>
      </w:r>
      <w:r w:rsidR="00161E3E" w:rsidRPr="00CA767E">
        <w:rPr>
          <w:rFonts w:ascii="Arial" w:hAnsi="Arial" w:cs="Arial"/>
          <w:sz w:val="20"/>
          <w:szCs w:val="20"/>
        </w:rPr>
        <w:t xml:space="preserve"> </w:t>
      </w:r>
      <w:r w:rsidR="003827FE" w:rsidRPr="00CA767E">
        <w:rPr>
          <w:rFonts w:ascii="Arial" w:hAnsi="Arial" w:cs="Arial"/>
          <w:sz w:val="20"/>
          <w:szCs w:val="20"/>
        </w:rPr>
        <w:t xml:space="preserve">holds for my child. </w:t>
      </w:r>
    </w:p>
    <w:p w14:paraId="3632DC8A" w14:textId="77777777" w:rsidR="00161E3E" w:rsidRDefault="00161E3E">
      <w:pPr>
        <w:rPr>
          <w:rFonts w:ascii="Arial" w:hAnsi="Arial" w:cs="Arial"/>
          <w:sz w:val="20"/>
          <w:szCs w:val="20"/>
        </w:rPr>
      </w:pPr>
    </w:p>
    <w:p w14:paraId="059406E6" w14:textId="794D009E" w:rsidR="00440B75" w:rsidRDefault="00FC6618">
      <w:pPr>
        <w:rPr>
          <w:rFonts w:ascii="Arial" w:hAnsi="Arial" w:cs="Arial"/>
          <w:sz w:val="20"/>
          <w:szCs w:val="20"/>
        </w:rPr>
      </w:pPr>
      <w:r w:rsidRPr="00CA767E">
        <w:rPr>
          <w:rFonts w:ascii="Arial" w:hAnsi="Arial" w:cs="Arial"/>
          <w:sz w:val="20"/>
          <w:szCs w:val="20"/>
        </w:rPr>
        <w:t>Signature</w:t>
      </w:r>
      <w:r w:rsidR="008D77E4" w:rsidRPr="00CA767E">
        <w:rPr>
          <w:rFonts w:ascii="Arial" w:hAnsi="Arial" w:cs="Arial"/>
          <w:sz w:val="20"/>
          <w:szCs w:val="20"/>
        </w:rPr>
        <w:t xml:space="preserve"> _</w:t>
      </w:r>
      <w:r w:rsidR="00A06BD5">
        <w:rPr>
          <w:rFonts w:ascii="Arial" w:hAnsi="Arial" w:cs="Arial"/>
          <w:sz w:val="20"/>
          <w:szCs w:val="20"/>
        </w:rPr>
        <w:t>____</w:t>
      </w:r>
      <w:r w:rsidR="008D77E4" w:rsidRPr="00CA767E">
        <w:rPr>
          <w:rFonts w:ascii="Arial" w:hAnsi="Arial" w:cs="Arial"/>
          <w:sz w:val="20"/>
          <w:szCs w:val="20"/>
        </w:rPr>
        <w:t>__________________________</w:t>
      </w:r>
      <w:r w:rsidRPr="00CA767E">
        <w:rPr>
          <w:rFonts w:ascii="Arial" w:hAnsi="Arial" w:cs="Arial"/>
          <w:sz w:val="20"/>
          <w:szCs w:val="20"/>
        </w:rPr>
        <w:t xml:space="preserve">         Date</w:t>
      </w:r>
      <w:r w:rsidR="008D77E4" w:rsidRPr="00CA767E">
        <w:rPr>
          <w:rFonts w:ascii="Arial" w:hAnsi="Arial" w:cs="Arial"/>
          <w:sz w:val="20"/>
          <w:szCs w:val="20"/>
        </w:rPr>
        <w:t xml:space="preserve"> ___________________________       </w:t>
      </w:r>
    </w:p>
    <w:p w14:paraId="059406E7" w14:textId="77777777" w:rsidR="00440B75" w:rsidRDefault="00440B75" w:rsidP="00440B75">
      <w:pPr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520C33">
        <w:rPr>
          <w:rFonts w:ascii="Arial" w:hAnsi="Arial" w:cs="Arial"/>
          <w:sz w:val="20"/>
          <w:szCs w:val="20"/>
        </w:rPr>
        <w:t xml:space="preserve">Staff </w:t>
      </w:r>
      <w:r>
        <w:rPr>
          <w:rFonts w:ascii="Arial" w:hAnsi="Arial" w:cs="Arial"/>
          <w:sz w:val="20"/>
          <w:szCs w:val="20"/>
        </w:rPr>
        <w:t>PTO for record of administration]</w:t>
      </w:r>
    </w:p>
    <w:p w14:paraId="059406E8" w14:textId="77777777" w:rsidR="00440B75" w:rsidRDefault="00440B75" w:rsidP="00440B75">
      <w:pPr>
        <w:pStyle w:val="Heading1"/>
        <w:rPr>
          <w:b/>
        </w:rPr>
      </w:pPr>
    </w:p>
    <w:p w14:paraId="059406E9" w14:textId="1BC91CC1" w:rsidR="00440B75" w:rsidRDefault="004C2475" w:rsidP="00440B75">
      <w:pPr>
        <w:pStyle w:val="Heading1"/>
        <w:rPr>
          <w:rFonts w:ascii="Arial" w:hAnsi="Arial" w:cs="Arial"/>
          <w:b/>
        </w:rPr>
      </w:pPr>
      <w:r>
        <w:rPr>
          <w:rFonts w:ascii="Arial" w:hAnsi="Arial" w:cs="Arial"/>
          <w:b/>
        </w:rPr>
        <w:t>OFFICE USE ONLY</w:t>
      </w:r>
    </w:p>
    <w:p w14:paraId="5909E803" w14:textId="6C16A855" w:rsidR="004C2475" w:rsidRPr="004C2475" w:rsidRDefault="004C2475" w:rsidP="004C2475">
      <w:pPr>
        <w:rPr>
          <w:rFonts w:ascii="Arial" w:eastAsiaTheme="majorEastAsia" w:hAnsi="Arial" w:cs="Arial"/>
          <w:b/>
          <w:color w:val="2F5496" w:themeColor="accent1" w:themeShade="BF"/>
          <w:sz w:val="32"/>
          <w:szCs w:val="32"/>
        </w:rPr>
      </w:pPr>
      <w:r w:rsidRPr="004C2475">
        <w:rPr>
          <w:rFonts w:ascii="Arial" w:eastAsiaTheme="majorEastAsia" w:hAnsi="Arial" w:cs="Arial"/>
          <w:b/>
          <w:color w:val="2F5496" w:themeColor="accent1" w:themeShade="BF"/>
          <w:sz w:val="32"/>
          <w:szCs w:val="32"/>
        </w:rPr>
        <w:t>Record of medicine administered to an individual child</w:t>
      </w:r>
    </w:p>
    <w:tbl>
      <w:tblPr>
        <w:tblW w:w="10490" w:type="dxa"/>
        <w:tblLayout w:type="fixed"/>
        <w:tblLook w:val="01E0" w:firstRow="1" w:lastRow="1" w:firstColumn="1" w:lastColumn="1" w:noHBand="0" w:noVBand="0"/>
      </w:tblPr>
      <w:tblGrid>
        <w:gridCol w:w="4111"/>
        <w:gridCol w:w="872"/>
        <w:gridCol w:w="884"/>
        <w:gridCol w:w="884"/>
        <w:gridCol w:w="3739"/>
      </w:tblGrid>
      <w:tr w:rsidR="00440B75" w:rsidRPr="00264527" w14:paraId="059406EC" w14:textId="77777777" w:rsidTr="00EA746D">
        <w:tc>
          <w:tcPr>
            <w:tcW w:w="4111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EA" w14:textId="77777777" w:rsidR="00440B75" w:rsidRPr="00264527" w:rsidRDefault="00440B75" w:rsidP="00EA746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64527">
              <w:rPr>
                <w:rFonts w:ascii="Arial" w:hAnsi="Arial" w:cs="Arial"/>
                <w:sz w:val="20"/>
                <w:szCs w:val="20"/>
              </w:rPr>
              <w:t>Name of child</w:t>
            </w:r>
          </w:p>
        </w:tc>
        <w:tc>
          <w:tcPr>
            <w:tcW w:w="63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EB" w14:textId="77777777" w:rsidR="00440B75" w:rsidRPr="00264527" w:rsidRDefault="00440B75" w:rsidP="00EA746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0B75" w:rsidRPr="00264527" w14:paraId="059406F2" w14:textId="77777777" w:rsidTr="00EA746D">
        <w:tc>
          <w:tcPr>
            <w:tcW w:w="4111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ED" w14:textId="77777777" w:rsidR="00440B75" w:rsidRPr="00264527" w:rsidRDefault="00440B75" w:rsidP="00EA746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64527">
              <w:rPr>
                <w:rFonts w:ascii="Arial" w:hAnsi="Arial" w:cs="Arial"/>
                <w:sz w:val="20"/>
                <w:szCs w:val="20"/>
              </w:rPr>
              <w:t xml:space="preserve">Date of Birth 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EE" w14:textId="77777777" w:rsidR="00440B75" w:rsidRPr="00264527" w:rsidRDefault="00440B75" w:rsidP="00EA746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4527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594077F" wp14:editId="05940780">
                      <wp:simplePos x="0" y="0"/>
                      <wp:positionH relativeFrom="page">
                        <wp:posOffset>537210</wp:posOffset>
                      </wp:positionH>
                      <wp:positionV relativeFrom="paragraph">
                        <wp:posOffset>-12065</wp:posOffset>
                      </wp:positionV>
                      <wp:extent cx="49530" cy="165735"/>
                      <wp:effectExtent l="0" t="0" r="0" b="0"/>
                      <wp:wrapNone/>
                      <wp:docPr id="40" name="Straight Connector 40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49530" cy="165735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080CD33" id="Straight Connector 40" o:spid="_x0000_s1026" style="position:absolute;flip:x;z-index:251662336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2.3pt,-.95pt" to="46.2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" strokeweight=".5pt">
                      <w10:wrap anchorx="page"/>
                    </v:line>
                  </w:pict>
                </mc:Fallback>
              </mc:AlternateContent>
            </w: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EF" w14:textId="77777777" w:rsidR="00440B75" w:rsidRPr="00264527" w:rsidRDefault="00440B75" w:rsidP="00EA746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4527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5940781" wp14:editId="05940782">
                      <wp:simplePos x="0" y="0"/>
                      <wp:positionH relativeFrom="page">
                        <wp:posOffset>520065</wp:posOffset>
                      </wp:positionH>
                      <wp:positionV relativeFrom="paragraph">
                        <wp:posOffset>-12065</wp:posOffset>
                      </wp:positionV>
                      <wp:extent cx="49530" cy="165735"/>
                      <wp:effectExtent l="0" t="0" r="0" b="0"/>
                      <wp:wrapNone/>
                      <wp:docPr id="39" name="Straight Connector 39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49530" cy="165735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94155FF" id="Straight Connector 39" o:spid="_x0000_s1026" style="position:absolute;flip:x;z-index:251663360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.95pt,-.95pt" to="44.8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" strokeweight=".5pt">
                      <w10:wrap anchorx="page"/>
                    </v:line>
                  </w:pict>
                </mc:Fallback>
              </mc:AlternateContent>
            </w: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F0" w14:textId="77777777" w:rsidR="00440B75" w:rsidRPr="00264527" w:rsidRDefault="00440B75" w:rsidP="00EA746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F1" w14:textId="77777777" w:rsidR="00440B75" w:rsidRPr="00264527" w:rsidRDefault="00440B75" w:rsidP="00EA746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0B75" w:rsidRPr="00264527" w14:paraId="059406F5" w14:textId="77777777" w:rsidTr="00EA746D">
        <w:tc>
          <w:tcPr>
            <w:tcW w:w="4111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F3" w14:textId="77777777" w:rsidR="00440B75" w:rsidRPr="00264527" w:rsidRDefault="00440B75" w:rsidP="00EA746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64527">
              <w:rPr>
                <w:rFonts w:ascii="Arial" w:hAnsi="Arial" w:cs="Arial"/>
                <w:sz w:val="20"/>
                <w:szCs w:val="20"/>
              </w:rPr>
              <w:t>Date medicine provided by parent</w:t>
            </w:r>
          </w:p>
        </w:tc>
        <w:tc>
          <w:tcPr>
            <w:tcW w:w="63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F4" w14:textId="77777777" w:rsidR="00440B75" w:rsidRPr="00264527" w:rsidRDefault="00440B75" w:rsidP="00EA746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0B75" w:rsidRPr="00264527" w14:paraId="059406F8" w14:textId="77777777" w:rsidTr="00EA746D">
        <w:tc>
          <w:tcPr>
            <w:tcW w:w="4111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F6" w14:textId="77777777" w:rsidR="00440B75" w:rsidRPr="00264527" w:rsidRDefault="00440B75" w:rsidP="00EA746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64527">
              <w:rPr>
                <w:rFonts w:ascii="Arial" w:hAnsi="Arial" w:cs="Arial"/>
                <w:sz w:val="20"/>
                <w:szCs w:val="20"/>
              </w:rPr>
              <w:t>Quantity received</w:t>
            </w:r>
          </w:p>
        </w:tc>
        <w:tc>
          <w:tcPr>
            <w:tcW w:w="63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F7" w14:textId="77777777" w:rsidR="00440B75" w:rsidRPr="00264527" w:rsidRDefault="00440B75" w:rsidP="00EA746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0B75" w:rsidRPr="00264527" w14:paraId="059406FB" w14:textId="77777777" w:rsidTr="00EA746D">
        <w:tc>
          <w:tcPr>
            <w:tcW w:w="4111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F9" w14:textId="77777777" w:rsidR="00440B75" w:rsidRPr="00264527" w:rsidRDefault="00440B75" w:rsidP="00EA746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64527">
              <w:rPr>
                <w:rFonts w:ascii="Arial" w:hAnsi="Arial" w:cs="Arial"/>
                <w:sz w:val="20"/>
                <w:szCs w:val="20"/>
              </w:rPr>
              <w:t>Name and strength of medicine</w:t>
            </w:r>
          </w:p>
        </w:tc>
        <w:tc>
          <w:tcPr>
            <w:tcW w:w="63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FA" w14:textId="77777777" w:rsidR="00440B75" w:rsidRPr="00264527" w:rsidRDefault="00440B75" w:rsidP="00EA746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0B75" w:rsidRPr="00264527" w14:paraId="05940701" w14:textId="77777777" w:rsidTr="00EA746D">
        <w:tc>
          <w:tcPr>
            <w:tcW w:w="4111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FC" w14:textId="77777777" w:rsidR="00440B75" w:rsidRPr="00264527" w:rsidRDefault="00440B75" w:rsidP="00EA746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64527">
              <w:rPr>
                <w:rFonts w:ascii="Arial" w:hAnsi="Arial" w:cs="Arial"/>
                <w:sz w:val="20"/>
                <w:szCs w:val="20"/>
              </w:rPr>
              <w:t>Expiry date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FD" w14:textId="77777777" w:rsidR="00440B75" w:rsidRPr="00264527" w:rsidRDefault="00440B75" w:rsidP="00EA746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4527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5940783" wp14:editId="05940784">
                      <wp:simplePos x="0" y="0"/>
                      <wp:positionH relativeFrom="page">
                        <wp:posOffset>537210</wp:posOffset>
                      </wp:positionH>
                      <wp:positionV relativeFrom="paragraph">
                        <wp:posOffset>-12065</wp:posOffset>
                      </wp:positionV>
                      <wp:extent cx="49530" cy="165735"/>
                      <wp:effectExtent l="0" t="0" r="0" b="0"/>
                      <wp:wrapNone/>
                      <wp:docPr id="38" name="Straight Connector 38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49530" cy="165735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5C91E5F" id="Straight Connector 38" o:spid="_x0000_s1026" style="position:absolute;flip:x;z-index:251660288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2.3pt,-.95pt" to="46.2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" strokeweight=".5pt">
                      <w10:wrap anchorx="page"/>
                    </v:line>
                  </w:pict>
                </mc:Fallback>
              </mc:AlternateContent>
            </w: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6FE" w14:textId="77777777" w:rsidR="00440B75" w:rsidRPr="00264527" w:rsidRDefault="00440B75" w:rsidP="00EA746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4527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5940785" wp14:editId="05940786">
                      <wp:simplePos x="0" y="0"/>
                      <wp:positionH relativeFrom="page">
                        <wp:posOffset>520065</wp:posOffset>
                      </wp:positionH>
                      <wp:positionV relativeFrom="paragraph">
                        <wp:posOffset>-12065</wp:posOffset>
                      </wp:positionV>
                      <wp:extent cx="49530" cy="165735"/>
                      <wp:effectExtent l="0" t="0" r="0" b="0"/>
                      <wp:wrapNone/>
                      <wp:docPr id="37" name="Straight Connector 37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49530" cy="165735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3AD8C28" id="Straight Connector 37" o:spid="_x0000_s1026" style="position:absolute;flip:x;z-index:251661312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.95pt,-.95pt" to="44.8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" strokeweight=".5pt">
                      <w10:wrap anchorx="page"/>
                    </v:line>
                  </w:pict>
                </mc:Fallback>
              </mc:AlternateContent>
            </w: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6FF" w14:textId="77777777" w:rsidR="00440B75" w:rsidRPr="00264527" w:rsidRDefault="00440B75" w:rsidP="00EA746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700" w14:textId="77777777" w:rsidR="00440B75" w:rsidRPr="00264527" w:rsidRDefault="00440B75" w:rsidP="00EA746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0B75" w:rsidRPr="00264527" w14:paraId="05940704" w14:textId="77777777" w:rsidTr="00EA746D">
        <w:tc>
          <w:tcPr>
            <w:tcW w:w="4111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702" w14:textId="77777777" w:rsidR="00440B75" w:rsidRPr="00264527" w:rsidRDefault="00440B75" w:rsidP="00EA746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64527">
              <w:rPr>
                <w:rFonts w:ascii="Arial" w:hAnsi="Arial" w:cs="Arial"/>
                <w:sz w:val="20"/>
                <w:szCs w:val="20"/>
              </w:rPr>
              <w:t>Quantity returned</w:t>
            </w:r>
          </w:p>
        </w:tc>
        <w:tc>
          <w:tcPr>
            <w:tcW w:w="63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703" w14:textId="77777777" w:rsidR="00440B75" w:rsidRPr="00264527" w:rsidRDefault="00440B75" w:rsidP="00EA746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0B75" w:rsidRPr="00264527" w14:paraId="05940707" w14:textId="77777777" w:rsidTr="00EA746D">
        <w:tc>
          <w:tcPr>
            <w:tcW w:w="4111" w:type="dxa"/>
            <w:tcBorders>
              <w:top w:val="nil"/>
              <w:left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5940705" w14:textId="77777777" w:rsidR="00440B75" w:rsidRPr="00264527" w:rsidRDefault="00440B75" w:rsidP="00EA746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64527">
              <w:rPr>
                <w:rFonts w:ascii="Arial" w:hAnsi="Arial" w:cs="Arial"/>
                <w:sz w:val="20"/>
                <w:szCs w:val="20"/>
              </w:rPr>
              <w:t>Dose and frequency of medicine</w:t>
            </w:r>
          </w:p>
        </w:tc>
        <w:tc>
          <w:tcPr>
            <w:tcW w:w="63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706" w14:textId="77777777" w:rsidR="00440B75" w:rsidRPr="00264527" w:rsidRDefault="00440B75" w:rsidP="00EA746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0B75" w:rsidRPr="00264527" w14:paraId="0594070A" w14:textId="77777777" w:rsidTr="00EA746D">
        <w:tc>
          <w:tcPr>
            <w:tcW w:w="4111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5940708" w14:textId="77777777" w:rsidR="00440B75" w:rsidRPr="00264527" w:rsidRDefault="00440B75" w:rsidP="00A43137">
            <w:pPr>
              <w:tabs>
                <w:tab w:val="left" w:pos="1950"/>
                <w:tab w:val="left" w:leader="underscore" w:pos="5382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64527">
              <w:rPr>
                <w:rFonts w:ascii="Arial" w:hAnsi="Arial" w:cs="Arial"/>
                <w:sz w:val="20"/>
                <w:szCs w:val="20"/>
              </w:rPr>
              <w:t>If stored in fridge, temperature at time of administration</w:t>
            </w:r>
          </w:p>
        </w:tc>
        <w:tc>
          <w:tcPr>
            <w:tcW w:w="63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40709" w14:textId="77777777" w:rsidR="00440B75" w:rsidRPr="00264527" w:rsidRDefault="00440B75" w:rsidP="00EA746D">
            <w:pPr>
              <w:tabs>
                <w:tab w:val="left" w:pos="1950"/>
                <w:tab w:val="left" w:leader="underscore" w:pos="5382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594070B" w14:textId="77777777" w:rsidR="00440B75" w:rsidRPr="00264527" w:rsidRDefault="00440B75" w:rsidP="00440B75">
      <w:pPr>
        <w:tabs>
          <w:tab w:val="left" w:pos="1950"/>
          <w:tab w:val="left" w:leader="underscore" w:pos="5382"/>
        </w:tabs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9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2"/>
        <w:gridCol w:w="5522"/>
      </w:tblGrid>
      <w:tr w:rsidR="00440B75" w:rsidRPr="00264527" w14:paraId="05940713" w14:textId="77777777" w:rsidTr="00D75AF6">
        <w:trPr>
          <w:trHeight w:val="689"/>
        </w:trPr>
        <w:tc>
          <w:tcPr>
            <w:tcW w:w="4182" w:type="dxa"/>
          </w:tcPr>
          <w:p w14:paraId="0594070C" w14:textId="77777777" w:rsidR="00440B75" w:rsidRDefault="00440B75" w:rsidP="00EA746D">
            <w:pPr>
              <w:tabs>
                <w:tab w:val="left" w:pos="1950"/>
                <w:tab w:val="left" w:leader="underscore" w:pos="5382"/>
              </w:tabs>
              <w:rPr>
                <w:rFonts w:ascii="Arial" w:hAnsi="Arial" w:cs="Arial"/>
                <w:sz w:val="20"/>
                <w:szCs w:val="20"/>
              </w:rPr>
            </w:pPr>
            <w:r w:rsidRPr="00264527">
              <w:rPr>
                <w:rFonts w:ascii="Arial" w:hAnsi="Arial" w:cs="Arial"/>
                <w:sz w:val="20"/>
                <w:szCs w:val="20"/>
              </w:rPr>
              <w:t>Staff signature</w:t>
            </w:r>
          </w:p>
          <w:p w14:paraId="0594070D" w14:textId="77777777" w:rsidR="00264527" w:rsidRDefault="00264527" w:rsidP="00EA746D">
            <w:pPr>
              <w:tabs>
                <w:tab w:val="left" w:pos="1950"/>
                <w:tab w:val="left" w:leader="underscore" w:pos="5382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594070E" w14:textId="77777777" w:rsidR="00264527" w:rsidRPr="00264527" w:rsidRDefault="00264527" w:rsidP="00EA746D">
            <w:pPr>
              <w:tabs>
                <w:tab w:val="left" w:pos="1950"/>
                <w:tab w:val="left" w:leader="underscore" w:pos="5382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g Number</w:t>
            </w:r>
          </w:p>
          <w:p w14:paraId="0594070F" w14:textId="77777777" w:rsidR="00440B75" w:rsidRPr="00264527" w:rsidRDefault="00440B75" w:rsidP="00EA746D">
            <w:pPr>
              <w:tabs>
                <w:tab w:val="left" w:pos="1950"/>
                <w:tab w:val="left" w:leader="underscore" w:pos="5382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22" w:type="dxa"/>
          </w:tcPr>
          <w:p w14:paraId="05940710" w14:textId="77777777" w:rsidR="00440B75" w:rsidRDefault="00440B75" w:rsidP="00EA746D">
            <w:pPr>
              <w:tabs>
                <w:tab w:val="left" w:pos="1950"/>
                <w:tab w:val="left" w:leader="underscore" w:pos="5382"/>
              </w:tabs>
              <w:rPr>
                <w:rFonts w:ascii="Arial" w:hAnsi="Arial" w:cs="Arial"/>
                <w:sz w:val="20"/>
                <w:szCs w:val="20"/>
              </w:rPr>
            </w:pP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</w:r>
            <w:r w:rsidRPr="00264527">
              <w:rPr>
                <w:rFonts w:ascii="Arial" w:hAnsi="Arial" w:cs="Arial"/>
                <w:sz w:val="20"/>
                <w:szCs w:val="20"/>
              </w:rPr>
              <w:softHyphen/>
              <w:t>___________________________ Date ______</w:t>
            </w:r>
            <w:r w:rsidR="00264527">
              <w:rPr>
                <w:rFonts w:ascii="Arial" w:hAnsi="Arial" w:cs="Arial"/>
                <w:sz w:val="20"/>
                <w:szCs w:val="20"/>
              </w:rPr>
              <w:t>____</w:t>
            </w:r>
            <w:r w:rsidRPr="00264527">
              <w:rPr>
                <w:rFonts w:ascii="Arial" w:hAnsi="Arial" w:cs="Arial"/>
                <w:sz w:val="20"/>
                <w:szCs w:val="20"/>
              </w:rPr>
              <w:t>__</w:t>
            </w:r>
            <w:r w:rsidR="0026452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5940711" w14:textId="77777777" w:rsidR="00264527" w:rsidRPr="00264527" w:rsidRDefault="00264527" w:rsidP="00EA746D">
            <w:pPr>
              <w:tabs>
                <w:tab w:val="left" w:pos="1950"/>
                <w:tab w:val="left" w:leader="underscore" w:pos="5382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5940712" w14:textId="77777777" w:rsidR="00440B75" w:rsidRPr="00264527" w:rsidRDefault="00264527" w:rsidP="00EA746D">
            <w:pPr>
              <w:tabs>
                <w:tab w:val="left" w:pos="1950"/>
                <w:tab w:val="left" w:leader="underscore" w:pos="5382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</w:t>
            </w:r>
          </w:p>
        </w:tc>
      </w:tr>
    </w:tbl>
    <w:p w14:paraId="05940717" w14:textId="77777777" w:rsidR="00440B75" w:rsidRPr="00264527" w:rsidRDefault="00264527" w:rsidP="00440B75">
      <w:pPr>
        <w:tabs>
          <w:tab w:val="left" w:pos="1950"/>
          <w:tab w:val="left" w:leader="underscore" w:pos="5382"/>
        </w:tabs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tbl>
      <w:tblPr>
        <w:tblStyle w:val="TableGrid"/>
        <w:tblW w:w="10632" w:type="dxa"/>
        <w:tblInd w:w="-147" w:type="dxa"/>
        <w:tblLook w:val="04A0" w:firstRow="1" w:lastRow="0" w:firstColumn="1" w:lastColumn="0" w:noHBand="0" w:noVBand="1"/>
      </w:tblPr>
      <w:tblGrid>
        <w:gridCol w:w="1135"/>
        <w:gridCol w:w="1126"/>
        <w:gridCol w:w="1412"/>
        <w:gridCol w:w="1842"/>
        <w:gridCol w:w="1146"/>
        <w:gridCol w:w="1122"/>
        <w:gridCol w:w="1857"/>
        <w:gridCol w:w="992"/>
      </w:tblGrid>
      <w:tr w:rsidR="002C4A2F" w:rsidRPr="00440B75" w14:paraId="05940720" w14:textId="77777777" w:rsidTr="002C4A2F">
        <w:trPr>
          <w:trHeight w:val="705"/>
        </w:trPr>
        <w:tc>
          <w:tcPr>
            <w:tcW w:w="1135" w:type="dxa"/>
          </w:tcPr>
          <w:p w14:paraId="05940718" w14:textId="77777777" w:rsidR="002C4A2F" w:rsidRPr="00264527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264527">
              <w:rPr>
                <w:rFonts w:ascii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1126" w:type="dxa"/>
          </w:tcPr>
          <w:p w14:paraId="05940719" w14:textId="77777777" w:rsidR="002C4A2F" w:rsidRPr="00264527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264527">
              <w:rPr>
                <w:rFonts w:ascii="Arial" w:hAnsi="Arial" w:cs="Arial"/>
                <w:b/>
                <w:sz w:val="20"/>
                <w:szCs w:val="20"/>
              </w:rPr>
              <w:t xml:space="preserve">Time Given </w:t>
            </w:r>
          </w:p>
        </w:tc>
        <w:tc>
          <w:tcPr>
            <w:tcW w:w="1412" w:type="dxa"/>
          </w:tcPr>
          <w:p w14:paraId="0594071A" w14:textId="77777777" w:rsidR="002C4A2F" w:rsidRPr="00264527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264527">
              <w:rPr>
                <w:rFonts w:ascii="Arial" w:hAnsi="Arial" w:cs="Arial"/>
                <w:b/>
                <w:sz w:val="20"/>
                <w:szCs w:val="20"/>
              </w:rPr>
              <w:t xml:space="preserve">Dose given </w:t>
            </w:r>
          </w:p>
        </w:tc>
        <w:tc>
          <w:tcPr>
            <w:tcW w:w="1842" w:type="dxa"/>
          </w:tcPr>
          <w:p w14:paraId="0594071B" w14:textId="77777777" w:rsidR="002C4A2F" w:rsidRPr="00264527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264527">
              <w:rPr>
                <w:rFonts w:ascii="Arial" w:hAnsi="Arial" w:cs="Arial"/>
                <w:b/>
                <w:sz w:val="20"/>
                <w:szCs w:val="20"/>
              </w:rPr>
              <w:t xml:space="preserve">Method of administration </w:t>
            </w:r>
          </w:p>
        </w:tc>
        <w:tc>
          <w:tcPr>
            <w:tcW w:w="1146" w:type="dxa"/>
          </w:tcPr>
          <w:p w14:paraId="0594071C" w14:textId="77777777" w:rsidR="002C4A2F" w:rsidRPr="00264527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264527">
              <w:rPr>
                <w:rFonts w:ascii="Arial" w:hAnsi="Arial" w:cs="Arial"/>
                <w:b/>
                <w:sz w:val="20"/>
                <w:szCs w:val="20"/>
              </w:rPr>
              <w:t>Reaction</w:t>
            </w:r>
          </w:p>
        </w:tc>
        <w:tc>
          <w:tcPr>
            <w:tcW w:w="1122" w:type="dxa"/>
          </w:tcPr>
          <w:p w14:paraId="0594071D" w14:textId="77777777" w:rsidR="002C4A2F" w:rsidRPr="00264527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264527">
              <w:rPr>
                <w:rFonts w:ascii="Arial" w:hAnsi="Arial" w:cs="Arial"/>
                <w:b/>
                <w:sz w:val="20"/>
                <w:szCs w:val="20"/>
              </w:rPr>
              <w:t>Refused</w:t>
            </w:r>
          </w:p>
        </w:tc>
        <w:tc>
          <w:tcPr>
            <w:tcW w:w="1857" w:type="dxa"/>
          </w:tcPr>
          <w:p w14:paraId="0594071E" w14:textId="77777777" w:rsidR="002C4A2F" w:rsidRPr="00264527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264527">
              <w:rPr>
                <w:rFonts w:ascii="Arial" w:hAnsi="Arial" w:cs="Arial"/>
                <w:b/>
                <w:sz w:val="20"/>
                <w:szCs w:val="20"/>
              </w:rPr>
              <w:t>Staff member</w:t>
            </w:r>
          </w:p>
        </w:tc>
        <w:tc>
          <w:tcPr>
            <w:tcW w:w="992" w:type="dxa"/>
          </w:tcPr>
          <w:p w14:paraId="0594071F" w14:textId="77777777" w:rsidR="002C4A2F" w:rsidRPr="00264527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264527">
              <w:rPr>
                <w:rFonts w:ascii="Arial" w:hAnsi="Arial" w:cs="Arial"/>
                <w:b/>
                <w:sz w:val="20"/>
                <w:szCs w:val="20"/>
              </w:rPr>
              <w:t xml:space="preserve">Staff initials </w:t>
            </w:r>
          </w:p>
        </w:tc>
      </w:tr>
      <w:tr w:rsidR="002C4A2F" w14:paraId="05940729" w14:textId="77777777" w:rsidTr="002C4A2F">
        <w:trPr>
          <w:trHeight w:val="665"/>
        </w:trPr>
        <w:tc>
          <w:tcPr>
            <w:tcW w:w="1135" w:type="dxa"/>
          </w:tcPr>
          <w:p w14:paraId="05940721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6" w:type="dxa"/>
          </w:tcPr>
          <w:p w14:paraId="05940722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412" w:type="dxa"/>
          </w:tcPr>
          <w:p w14:paraId="05940723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42" w:type="dxa"/>
          </w:tcPr>
          <w:p w14:paraId="05940724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46" w:type="dxa"/>
          </w:tcPr>
          <w:p w14:paraId="05940725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2" w:type="dxa"/>
          </w:tcPr>
          <w:p w14:paraId="05940726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57" w:type="dxa"/>
          </w:tcPr>
          <w:p w14:paraId="05940727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992" w:type="dxa"/>
          </w:tcPr>
          <w:p w14:paraId="05940728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</w:tr>
      <w:tr w:rsidR="002C4A2F" w14:paraId="05940732" w14:textId="77777777" w:rsidTr="002C4A2F">
        <w:trPr>
          <w:trHeight w:val="705"/>
        </w:trPr>
        <w:tc>
          <w:tcPr>
            <w:tcW w:w="1135" w:type="dxa"/>
          </w:tcPr>
          <w:p w14:paraId="0594072A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6" w:type="dxa"/>
          </w:tcPr>
          <w:p w14:paraId="0594072B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412" w:type="dxa"/>
          </w:tcPr>
          <w:p w14:paraId="0594072C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42" w:type="dxa"/>
          </w:tcPr>
          <w:p w14:paraId="0594072D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46" w:type="dxa"/>
          </w:tcPr>
          <w:p w14:paraId="0594072E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2" w:type="dxa"/>
          </w:tcPr>
          <w:p w14:paraId="0594072F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57" w:type="dxa"/>
          </w:tcPr>
          <w:p w14:paraId="05940730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992" w:type="dxa"/>
          </w:tcPr>
          <w:p w14:paraId="05940731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</w:tr>
      <w:tr w:rsidR="002C4A2F" w14:paraId="0594073B" w14:textId="77777777" w:rsidTr="002C4A2F">
        <w:trPr>
          <w:trHeight w:val="665"/>
        </w:trPr>
        <w:tc>
          <w:tcPr>
            <w:tcW w:w="1135" w:type="dxa"/>
          </w:tcPr>
          <w:p w14:paraId="05940733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6" w:type="dxa"/>
          </w:tcPr>
          <w:p w14:paraId="05940734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412" w:type="dxa"/>
          </w:tcPr>
          <w:p w14:paraId="05940735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42" w:type="dxa"/>
          </w:tcPr>
          <w:p w14:paraId="05940736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46" w:type="dxa"/>
          </w:tcPr>
          <w:p w14:paraId="05940737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2" w:type="dxa"/>
          </w:tcPr>
          <w:p w14:paraId="05940738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57" w:type="dxa"/>
          </w:tcPr>
          <w:p w14:paraId="05940739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992" w:type="dxa"/>
          </w:tcPr>
          <w:p w14:paraId="0594073A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</w:tr>
      <w:tr w:rsidR="002C4A2F" w14:paraId="05940744" w14:textId="77777777" w:rsidTr="002C4A2F">
        <w:trPr>
          <w:trHeight w:val="705"/>
        </w:trPr>
        <w:tc>
          <w:tcPr>
            <w:tcW w:w="1135" w:type="dxa"/>
          </w:tcPr>
          <w:p w14:paraId="0594073C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6" w:type="dxa"/>
          </w:tcPr>
          <w:p w14:paraId="0594073D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412" w:type="dxa"/>
          </w:tcPr>
          <w:p w14:paraId="0594073E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42" w:type="dxa"/>
          </w:tcPr>
          <w:p w14:paraId="0594073F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46" w:type="dxa"/>
          </w:tcPr>
          <w:p w14:paraId="05940740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2" w:type="dxa"/>
          </w:tcPr>
          <w:p w14:paraId="05940741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57" w:type="dxa"/>
          </w:tcPr>
          <w:p w14:paraId="05940742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992" w:type="dxa"/>
          </w:tcPr>
          <w:p w14:paraId="05940743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</w:tr>
      <w:tr w:rsidR="002C4A2F" w14:paraId="0594074D" w14:textId="77777777" w:rsidTr="002C4A2F">
        <w:trPr>
          <w:trHeight w:val="665"/>
        </w:trPr>
        <w:tc>
          <w:tcPr>
            <w:tcW w:w="1135" w:type="dxa"/>
          </w:tcPr>
          <w:p w14:paraId="05940745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6" w:type="dxa"/>
          </w:tcPr>
          <w:p w14:paraId="05940746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412" w:type="dxa"/>
          </w:tcPr>
          <w:p w14:paraId="05940747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42" w:type="dxa"/>
          </w:tcPr>
          <w:p w14:paraId="05940748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46" w:type="dxa"/>
          </w:tcPr>
          <w:p w14:paraId="05940749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2" w:type="dxa"/>
          </w:tcPr>
          <w:p w14:paraId="0594074A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57" w:type="dxa"/>
          </w:tcPr>
          <w:p w14:paraId="0594074B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992" w:type="dxa"/>
          </w:tcPr>
          <w:p w14:paraId="0594074C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</w:tr>
      <w:tr w:rsidR="002C4A2F" w14:paraId="05940756" w14:textId="77777777" w:rsidTr="002C4A2F">
        <w:trPr>
          <w:trHeight w:val="705"/>
        </w:trPr>
        <w:tc>
          <w:tcPr>
            <w:tcW w:w="1135" w:type="dxa"/>
          </w:tcPr>
          <w:p w14:paraId="0594074E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6" w:type="dxa"/>
          </w:tcPr>
          <w:p w14:paraId="0594074F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412" w:type="dxa"/>
          </w:tcPr>
          <w:p w14:paraId="05940750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42" w:type="dxa"/>
          </w:tcPr>
          <w:p w14:paraId="05940751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46" w:type="dxa"/>
          </w:tcPr>
          <w:p w14:paraId="05940752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2" w:type="dxa"/>
          </w:tcPr>
          <w:p w14:paraId="05940753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57" w:type="dxa"/>
          </w:tcPr>
          <w:p w14:paraId="05940754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992" w:type="dxa"/>
          </w:tcPr>
          <w:p w14:paraId="05940755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</w:tr>
      <w:tr w:rsidR="002C4A2F" w14:paraId="0594075F" w14:textId="77777777" w:rsidTr="002C4A2F">
        <w:trPr>
          <w:trHeight w:val="665"/>
        </w:trPr>
        <w:tc>
          <w:tcPr>
            <w:tcW w:w="1135" w:type="dxa"/>
          </w:tcPr>
          <w:p w14:paraId="05940757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6" w:type="dxa"/>
          </w:tcPr>
          <w:p w14:paraId="05940758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412" w:type="dxa"/>
          </w:tcPr>
          <w:p w14:paraId="05940759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42" w:type="dxa"/>
          </w:tcPr>
          <w:p w14:paraId="0594075A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46" w:type="dxa"/>
          </w:tcPr>
          <w:p w14:paraId="0594075B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2" w:type="dxa"/>
          </w:tcPr>
          <w:p w14:paraId="0594075C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57" w:type="dxa"/>
          </w:tcPr>
          <w:p w14:paraId="0594075D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992" w:type="dxa"/>
          </w:tcPr>
          <w:p w14:paraId="0594075E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</w:tr>
      <w:tr w:rsidR="002C4A2F" w14:paraId="05940768" w14:textId="77777777" w:rsidTr="002C4A2F">
        <w:trPr>
          <w:trHeight w:val="665"/>
        </w:trPr>
        <w:tc>
          <w:tcPr>
            <w:tcW w:w="1135" w:type="dxa"/>
          </w:tcPr>
          <w:p w14:paraId="05940760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6" w:type="dxa"/>
          </w:tcPr>
          <w:p w14:paraId="05940761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412" w:type="dxa"/>
          </w:tcPr>
          <w:p w14:paraId="05940762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42" w:type="dxa"/>
          </w:tcPr>
          <w:p w14:paraId="05940763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46" w:type="dxa"/>
          </w:tcPr>
          <w:p w14:paraId="05940764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2" w:type="dxa"/>
          </w:tcPr>
          <w:p w14:paraId="05940765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57" w:type="dxa"/>
          </w:tcPr>
          <w:p w14:paraId="05940766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992" w:type="dxa"/>
          </w:tcPr>
          <w:p w14:paraId="05940767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</w:tr>
      <w:tr w:rsidR="002C4A2F" w14:paraId="05940771" w14:textId="77777777" w:rsidTr="002C4A2F">
        <w:trPr>
          <w:trHeight w:val="665"/>
        </w:trPr>
        <w:tc>
          <w:tcPr>
            <w:tcW w:w="1135" w:type="dxa"/>
          </w:tcPr>
          <w:p w14:paraId="05940769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6" w:type="dxa"/>
          </w:tcPr>
          <w:p w14:paraId="0594076A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412" w:type="dxa"/>
          </w:tcPr>
          <w:p w14:paraId="0594076B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42" w:type="dxa"/>
          </w:tcPr>
          <w:p w14:paraId="0594076C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46" w:type="dxa"/>
          </w:tcPr>
          <w:p w14:paraId="0594076D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2" w:type="dxa"/>
          </w:tcPr>
          <w:p w14:paraId="0594076E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57" w:type="dxa"/>
          </w:tcPr>
          <w:p w14:paraId="0594076F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992" w:type="dxa"/>
          </w:tcPr>
          <w:p w14:paraId="05940770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</w:tr>
      <w:tr w:rsidR="002C4A2F" w14:paraId="0594077A" w14:textId="77777777" w:rsidTr="002C4A2F">
        <w:trPr>
          <w:trHeight w:val="665"/>
        </w:trPr>
        <w:tc>
          <w:tcPr>
            <w:tcW w:w="1135" w:type="dxa"/>
          </w:tcPr>
          <w:p w14:paraId="05940772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6" w:type="dxa"/>
          </w:tcPr>
          <w:p w14:paraId="05940773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412" w:type="dxa"/>
          </w:tcPr>
          <w:p w14:paraId="05940774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42" w:type="dxa"/>
          </w:tcPr>
          <w:p w14:paraId="05940775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46" w:type="dxa"/>
          </w:tcPr>
          <w:p w14:paraId="05940776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122" w:type="dxa"/>
          </w:tcPr>
          <w:p w14:paraId="05940777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1857" w:type="dxa"/>
          </w:tcPr>
          <w:p w14:paraId="05940778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  <w:tc>
          <w:tcPr>
            <w:tcW w:w="992" w:type="dxa"/>
          </w:tcPr>
          <w:p w14:paraId="05940779" w14:textId="77777777" w:rsidR="002C4A2F" w:rsidRDefault="002C4A2F" w:rsidP="00EA746D">
            <w:pPr>
              <w:tabs>
                <w:tab w:val="left" w:pos="1950"/>
                <w:tab w:val="left" w:leader="underscore" w:pos="5382"/>
              </w:tabs>
              <w:rPr>
                <w:rFonts w:cs="Arial"/>
              </w:rPr>
            </w:pPr>
          </w:p>
        </w:tc>
      </w:tr>
    </w:tbl>
    <w:p w14:paraId="0594077B" w14:textId="77777777" w:rsidR="00440B75" w:rsidRPr="008F1966" w:rsidRDefault="00440B75" w:rsidP="00440B75">
      <w:pPr>
        <w:rPr>
          <w:b/>
        </w:rPr>
      </w:pPr>
    </w:p>
    <w:p w14:paraId="0594077D" w14:textId="3A387130" w:rsidR="00FC6618" w:rsidRDefault="00FC6618">
      <w:pPr>
        <w:rPr>
          <w:rFonts w:cstheme="minorHAnsi"/>
          <w:sz w:val="20"/>
          <w:szCs w:val="20"/>
        </w:rPr>
      </w:pPr>
    </w:p>
    <w:sectPr w:rsidR="00FC6618" w:rsidSect="001847D8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E2AB73" w14:textId="77777777" w:rsidR="009F2C8C" w:rsidRDefault="009F2C8C" w:rsidP="001E1358">
      <w:pPr>
        <w:spacing w:after="0" w:line="240" w:lineRule="auto"/>
      </w:pPr>
      <w:r>
        <w:separator/>
      </w:r>
    </w:p>
  </w:endnote>
  <w:endnote w:type="continuationSeparator" w:id="0">
    <w:p w14:paraId="273602BE" w14:textId="77777777" w:rsidR="009F2C8C" w:rsidRDefault="009F2C8C" w:rsidP="001E13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34D23B" w14:textId="77777777" w:rsidR="009F2C8C" w:rsidRDefault="009F2C8C" w:rsidP="001E1358">
      <w:pPr>
        <w:spacing w:after="0" w:line="240" w:lineRule="auto"/>
      </w:pPr>
      <w:r>
        <w:separator/>
      </w:r>
    </w:p>
  </w:footnote>
  <w:footnote w:type="continuationSeparator" w:id="0">
    <w:p w14:paraId="1C48C389" w14:textId="77777777" w:rsidR="009F2C8C" w:rsidRDefault="009F2C8C" w:rsidP="001E135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zM3sDQwtjAzNzFR0lEKTi0uzszPAykwqgUA/Zv0NywAAAA="/>
  </w:docVars>
  <w:rsids>
    <w:rsidRoot w:val="00B14261"/>
    <w:rsid w:val="000E74A8"/>
    <w:rsid w:val="00161E3E"/>
    <w:rsid w:val="00180C24"/>
    <w:rsid w:val="001847D8"/>
    <w:rsid w:val="00193ED7"/>
    <w:rsid w:val="001D50AD"/>
    <w:rsid w:val="001D70EB"/>
    <w:rsid w:val="001E1358"/>
    <w:rsid w:val="00264527"/>
    <w:rsid w:val="002C4A2F"/>
    <w:rsid w:val="002D6C19"/>
    <w:rsid w:val="002E42C4"/>
    <w:rsid w:val="003827FE"/>
    <w:rsid w:val="00397760"/>
    <w:rsid w:val="003C6741"/>
    <w:rsid w:val="003C7F7F"/>
    <w:rsid w:val="003E2DBE"/>
    <w:rsid w:val="00440B75"/>
    <w:rsid w:val="004C2475"/>
    <w:rsid w:val="004C67F9"/>
    <w:rsid w:val="00520C33"/>
    <w:rsid w:val="00657637"/>
    <w:rsid w:val="007301C4"/>
    <w:rsid w:val="00754D07"/>
    <w:rsid w:val="007D5D9B"/>
    <w:rsid w:val="0086503A"/>
    <w:rsid w:val="00867B83"/>
    <w:rsid w:val="008D77E4"/>
    <w:rsid w:val="0091348E"/>
    <w:rsid w:val="009F2C8C"/>
    <w:rsid w:val="00A06BD5"/>
    <w:rsid w:val="00A43137"/>
    <w:rsid w:val="00B14261"/>
    <w:rsid w:val="00BA6A9A"/>
    <w:rsid w:val="00BC6A1F"/>
    <w:rsid w:val="00BD18F1"/>
    <w:rsid w:val="00BD621D"/>
    <w:rsid w:val="00C623F2"/>
    <w:rsid w:val="00CA767E"/>
    <w:rsid w:val="00D42D5B"/>
    <w:rsid w:val="00D670A5"/>
    <w:rsid w:val="00D75AF6"/>
    <w:rsid w:val="00DB2FCC"/>
    <w:rsid w:val="00E97F9C"/>
    <w:rsid w:val="00F1349D"/>
    <w:rsid w:val="00F73633"/>
    <w:rsid w:val="00FC6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940695"/>
  <w15:chartTrackingRefBased/>
  <w15:docId w15:val="{9A6054D2-ABC8-43EC-A21A-FEE95E1E8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6A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6A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66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66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77E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C6A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6A1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8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8F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E13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1358"/>
  </w:style>
  <w:style w:type="paragraph" w:styleId="Footer">
    <w:name w:val="footer"/>
    <w:basedOn w:val="Normal"/>
    <w:link w:val="FooterChar"/>
    <w:uiPriority w:val="99"/>
    <w:unhideWhenUsed/>
    <w:rsid w:val="001E13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358"/>
  </w:style>
  <w:style w:type="table" w:styleId="TableGrid">
    <w:name w:val="Table Grid"/>
    <w:basedOn w:val="TableNormal"/>
    <w:uiPriority w:val="39"/>
    <w:rsid w:val="00440B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68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5D2DA8-DC82-4C76-AE89-341E1F505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Jotham</dc:creator>
  <cp:keywords/>
  <dc:description/>
  <cp:lastModifiedBy>Kaisha Prodger</cp:lastModifiedBy>
  <cp:revision>2</cp:revision>
  <cp:lastPrinted>2024-07-01T09:29:00Z</cp:lastPrinted>
  <dcterms:created xsi:type="dcterms:W3CDTF">2025-09-29T09:25:00Z</dcterms:created>
  <dcterms:modified xsi:type="dcterms:W3CDTF">2025-09-29T09:25:00Z</dcterms:modified>
</cp:coreProperties>
</file>